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1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287"/>
        <w:gridCol w:w="6886"/>
      </w:tblGrid>
      <w:tr w:rsidR="00BC31AC" w14:paraId="563D92F3" w14:textId="77777777" w:rsidTr="000810A7">
        <w:tc>
          <w:tcPr>
            <w:tcW w:w="9153" w:type="dxa"/>
            <w:gridSpan w:val="3"/>
          </w:tcPr>
          <w:p w14:paraId="2EA6F624" w14:textId="4C7D259D" w:rsidR="00BC31AC" w:rsidRPr="00367BFF" w:rsidRDefault="00BC31AC" w:rsidP="00BC31AC">
            <w:pPr>
              <w:spacing w:line="276" w:lineRule="auto"/>
              <w:jc w:val="center"/>
              <w:rPr>
                <w:b/>
                <w:bCs/>
                <w:sz w:val="28"/>
                <w:szCs w:val="28"/>
                <w:lang w:val="id-ID"/>
              </w:rPr>
            </w:pPr>
            <w:r w:rsidRPr="00017108">
              <w:rPr>
                <w:b/>
                <w:bCs/>
                <w:sz w:val="28"/>
                <w:szCs w:val="28"/>
              </w:rPr>
              <w:t xml:space="preserve">FORMULIR JUDUL </w:t>
            </w:r>
            <w:r w:rsidRPr="00017108">
              <w:rPr>
                <w:b/>
                <w:bCs/>
                <w:sz w:val="28"/>
                <w:szCs w:val="28"/>
                <w:lang w:val="id-ID"/>
              </w:rPr>
              <w:t>SKRIPSI</w:t>
            </w:r>
          </w:p>
        </w:tc>
      </w:tr>
      <w:tr w:rsidR="00CE1467" w14:paraId="213CB5F5" w14:textId="77777777" w:rsidTr="000810A7">
        <w:tc>
          <w:tcPr>
            <w:tcW w:w="9153" w:type="dxa"/>
            <w:gridSpan w:val="3"/>
          </w:tcPr>
          <w:p w14:paraId="5B1DCC8A" w14:textId="77777777" w:rsidR="00CE1467" w:rsidRPr="00017108" w:rsidRDefault="00CE1467" w:rsidP="00BC31AC">
            <w:pPr>
              <w:spacing w:line="276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AE4A83" w14:paraId="4B043939" w14:textId="77777777" w:rsidTr="000810A7">
        <w:tc>
          <w:tcPr>
            <w:tcW w:w="1980" w:type="dxa"/>
          </w:tcPr>
          <w:p w14:paraId="133B663F" w14:textId="77777777" w:rsidR="00AE4A83" w:rsidRDefault="00AE4A83" w:rsidP="00BC31A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8B0120">
              <w:rPr>
                <w:sz w:val="24"/>
                <w:szCs w:val="24"/>
              </w:rPr>
              <w:t>Nama Mahasiswa</w:t>
            </w:r>
          </w:p>
        </w:tc>
        <w:tc>
          <w:tcPr>
            <w:tcW w:w="287" w:type="dxa"/>
          </w:tcPr>
          <w:p w14:paraId="4282EB01" w14:textId="494A25C5" w:rsidR="00AE4A83" w:rsidRPr="00367BFF" w:rsidRDefault="00AE4A83" w:rsidP="00BC31AC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: </w:t>
            </w:r>
          </w:p>
        </w:tc>
        <w:tc>
          <w:tcPr>
            <w:tcW w:w="6886" w:type="dxa"/>
          </w:tcPr>
          <w:p w14:paraId="68CE3CED" w14:textId="3C97CA56" w:rsidR="00AE4A83" w:rsidRPr="00367BFF" w:rsidRDefault="00AE4A83" w:rsidP="00BC31AC">
            <w:pPr>
              <w:spacing w:line="276" w:lineRule="auto"/>
              <w:rPr>
                <w:sz w:val="24"/>
                <w:szCs w:val="24"/>
              </w:rPr>
            </w:pPr>
            <w:r w:rsidRPr="007A0F35">
              <w:rPr>
                <w:b/>
                <w:bCs/>
                <w:sz w:val="24"/>
                <w:szCs w:val="24"/>
              </w:rPr>
              <w:t>${namaMahasiswa}</w:t>
            </w:r>
          </w:p>
        </w:tc>
      </w:tr>
      <w:tr w:rsidR="00AE4A83" w14:paraId="7FA576B9" w14:textId="77777777" w:rsidTr="000810A7">
        <w:tc>
          <w:tcPr>
            <w:tcW w:w="1980" w:type="dxa"/>
          </w:tcPr>
          <w:p w14:paraId="7C141379" w14:textId="77777777" w:rsidR="00AE4A83" w:rsidRDefault="00AE4A83" w:rsidP="00BC31A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8B0120">
              <w:rPr>
                <w:sz w:val="24"/>
                <w:szCs w:val="24"/>
              </w:rPr>
              <w:t>NIM</w:t>
            </w:r>
          </w:p>
        </w:tc>
        <w:tc>
          <w:tcPr>
            <w:tcW w:w="287" w:type="dxa"/>
          </w:tcPr>
          <w:p w14:paraId="71D1D6BC" w14:textId="194919DE" w:rsidR="00AE4A83" w:rsidRPr="00A95335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 w:rsidRPr="00A95335">
              <w:rPr>
                <w:sz w:val="24"/>
                <w:szCs w:val="24"/>
              </w:rPr>
              <w:t>:</w:t>
            </w:r>
            <w:r w:rsidRPr="00A95335">
              <w:rPr>
                <w:sz w:val="28"/>
                <w:szCs w:val="28"/>
              </w:rPr>
              <w:t xml:space="preserve"> </w:t>
            </w:r>
          </w:p>
        </w:tc>
        <w:tc>
          <w:tcPr>
            <w:tcW w:w="6886" w:type="dxa"/>
          </w:tcPr>
          <w:p w14:paraId="293C0C02" w14:textId="247215E5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</w:rPr>
              <w:t>${nim}</w:t>
            </w:r>
          </w:p>
        </w:tc>
      </w:tr>
      <w:tr w:rsidR="00AE4A83" w14:paraId="02D39066" w14:textId="77777777" w:rsidTr="000810A7">
        <w:tc>
          <w:tcPr>
            <w:tcW w:w="1980" w:type="dxa"/>
          </w:tcPr>
          <w:p w14:paraId="09C89AC9" w14:textId="77777777" w:rsidR="00AE4A83" w:rsidRDefault="00AE4A83" w:rsidP="00BC31A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 w:rsidRPr="008B0120">
              <w:rPr>
                <w:sz w:val="24"/>
                <w:szCs w:val="24"/>
              </w:rPr>
              <w:t>Judul</w:t>
            </w:r>
          </w:p>
        </w:tc>
        <w:tc>
          <w:tcPr>
            <w:tcW w:w="287" w:type="dxa"/>
          </w:tcPr>
          <w:p w14:paraId="6F08B49C" w14:textId="7F150FA0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 w:rsidRPr="00A95335">
              <w:rPr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6886" w:type="dxa"/>
          </w:tcPr>
          <w:p w14:paraId="6FE6C2FE" w14:textId="66056C34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</w:rPr>
              <w:t>${judul}</w:t>
            </w:r>
          </w:p>
        </w:tc>
      </w:tr>
      <w:tr w:rsidR="00AE4A83" w14:paraId="6425EAC6" w14:textId="77777777" w:rsidTr="000810A7">
        <w:tc>
          <w:tcPr>
            <w:tcW w:w="1980" w:type="dxa"/>
          </w:tcPr>
          <w:p w14:paraId="095751EE" w14:textId="77777777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 w:rsidRPr="00367BFF">
              <w:rPr>
                <w:sz w:val="24"/>
                <w:szCs w:val="24"/>
              </w:rPr>
              <w:t>Fakultas</w:t>
            </w:r>
          </w:p>
        </w:tc>
        <w:tc>
          <w:tcPr>
            <w:tcW w:w="287" w:type="dxa"/>
          </w:tcPr>
          <w:p w14:paraId="56487344" w14:textId="06F44ACE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 w:rsidRPr="00A95335">
              <w:rPr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6886" w:type="dxa"/>
          </w:tcPr>
          <w:p w14:paraId="75EEC5C4" w14:textId="64E68192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${fakultas}</w:t>
            </w:r>
          </w:p>
        </w:tc>
      </w:tr>
      <w:tr w:rsidR="00AE4A83" w14:paraId="5FE19078" w14:textId="77777777" w:rsidTr="000810A7">
        <w:tc>
          <w:tcPr>
            <w:tcW w:w="1980" w:type="dxa"/>
          </w:tcPr>
          <w:p w14:paraId="1DACA54B" w14:textId="77777777" w:rsidR="00AE4A83" w:rsidRPr="00367BFF" w:rsidRDefault="00AE4A83" w:rsidP="00BC31AC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i</w:t>
            </w:r>
          </w:p>
        </w:tc>
        <w:tc>
          <w:tcPr>
            <w:tcW w:w="287" w:type="dxa"/>
          </w:tcPr>
          <w:p w14:paraId="1981B1C3" w14:textId="4DC1794A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 w:rsidRPr="00A95335">
              <w:rPr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6886" w:type="dxa"/>
          </w:tcPr>
          <w:p w14:paraId="034DEF4A" w14:textId="1256DFCF" w:rsidR="00AE4A83" w:rsidRPr="00367BFF" w:rsidRDefault="00AE4A83" w:rsidP="00BC31AC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${prodi}</w:t>
            </w:r>
          </w:p>
        </w:tc>
      </w:tr>
      <w:tr w:rsidR="00972A56" w14:paraId="251E6767" w14:textId="77777777" w:rsidTr="000810A7">
        <w:tc>
          <w:tcPr>
            <w:tcW w:w="1980" w:type="dxa"/>
          </w:tcPr>
          <w:p w14:paraId="71B613C5" w14:textId="5FEB8D93" w:rsidR="00BC31AC" w:rsidRPr="00CB2C89" w:rsidRDefault="00972A56" w:rsidP="00972A56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mbimbing I</w:t>
            </w:r>
          </w:p>
        </w:tc>
        <w:tc>
          <w:tcPr>
            <w:tcW w:w="287" w:type="dxa"/>
          </w:tcPr>
          <w:p w14:paraId="71216D84" w14:textId="5C6F5636" w:rsidR="00BC31AC" w:rsidRPr="00367BFF" w:rsidRDefault="00972A56" w:rsidP="00BC31AC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886" w:type="dxa"/>
          </w:tcPr>
          <w:p w14:paraId="2A735206" w14:textId="768359F0" w:rsidR="00BC31AC" w:rsidRDefault="00BC31AC" w:rsidP="00BC31A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sz w:val="24"/>
                <w:szCs w:val="24"/>
              </w:rPr>
              <w:t>${pembimbing1}</w:t>
            </w:r>
          </w:p>
        </w:tc>
      </w:tr>
      <w:tr w:rsidR="00972A56" w14:paraId="7CA6534D" w14:textId="77777777" w:rsidTr="000810A7">
        <w:tc>
          <w:tcPr>
            <w:tcW w:w="1980" w:type="dxa"/>
          </w:tcPr>
          <w:p w14:paraId="1A71AF3D" w14:textId="1BF2D7D1" w:rsidR="00BC31AC" w:rsidRDefault="00972A56" w:rsidP="00972A56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K</w:t>
            </w:r>
          </w:p>
        </w:tc>
        <w:tc>
          <w:tcPr>
            <w:tcW w:w="287" w:type="dxa"/>
          </w:tcPr>
          <w:p w14:paraId="165C8251" w14:textId="364B4749" w:rsidR="00BC31AC" w:rsidRDefault="00972A56" w:rsidP="00BC31AC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886" w:type="dxa"/>
          </w:tcPr>
          <w:p w14:paraId="76001804" w14:textId="10B9B310" w:rsidR="00BC31AC" w:rsidRDefault="00BC31AC" w:rsidP="00BC31AC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sz w:val="24"/>
                <w:szCs w:val="24"/>
              </w:rPr>
              <w:t>${nik1}</w:t>
            </w:r>
          </w:p>
        </w:tc>
      </w:tr>
      <w:tr w:rsidR="00972A56" w14:paraId="1B5CCD11" w14:textId="77777777" w:rsidTr="000810A7">
        <w:tc>
          <w:tcPr>
            <w:tcW w:w="1980" w:type="dxa"/>
          </w:tcPr>
          <w:p w14:paraId="13D6A8F0" w14:textId="250CE936" w:rsidR="00972A56" w:rsidRPr="00CB2C89" w:rsidRDefault="00972A56" w:rsidP="00972A56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mbimbing II</w:t>
            </w:r>
          </w:p>
        </w:tc>
        <w:tc>
          <w:tcPr>
            <w:tcW w:w="287" w:type="dxa"/>
          </w:tcPr>
          <w:p w14:paraId="2D1BAB52" w14:textId="00FA840E" w:rsidR="00972A56" w:rsidRPr="00367BFF" w:rsidRDefault="00972A56" w:rsidP="00972A56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886" w:type="dxa"/>
          </w:tcPr>
          <w:p w14:paraId="1988421B" w14:textId="2C88141C" w:rsidR="00972A56" w:rsidRDefault="00972A56" w:rsidP="00972A56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sz w:val="24"/>
                <w:szCs w:val="24"/>
              </w:rPr>
              <w:t>${pembimbing2}</w:t>
            </w:r>
          </w:p>
        </w:tc>
      </w:tr>
      <w:tr w:rsidR="00972A56" w14:paraId="41120BB6" w14:textId="77777777" w:rsidTr="000810A7">
        <w:tc>
          <w:tcPr>
            <w:tcW w:w="1980" w:type="dxa"/>
          </w:tcPr>
          <w:p w14:paraId="5233D50C" w14:textId="4D757D24" w:rsidR="00972A56" w:rsidRDefault="00972A56" w:rsidP="00972A56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K</w:t>
            </w:r>
          </w:p>
        </w:tc>
        <w:tc>
          <w:tcPr>
            <w:tcW w:w="287" w:type="dxa"/>
          </w:tcPr>
          <w:p w14:paraId="29811F54" w14:textId="25A8B9F8" w:rsidR="00972A56" w:rsidRDefault="00972A56" w:rsidP="00972A56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6886" w:type="dxa"/>
          </w:tcPr>
          <w:p w14:paraId="599B978E" w14:textId="4F778DB9" w:rsidR="00972A56" w:rsidRDefault="00972A56" w:rsidP="00972A56">
            <w:pPr>
              <w:spacing w:line="276" w:lineRule="auto"/>
              <w:rPr>
                <w:b/>
                <w:bCs/>
                <w:sz w:val="28"/>
                <w:szCs w:val="28"/>
              </w:rPr>
            </w:pPr>
            <w:r>
              <w:rPr>
                <w:sz w:val="24"/>
                <w:szCs w:val="24"/>
              </w:rPr>
              <w:t>${nik2}</w:t>
            </w:r>
          </w:p>
        </w:tc>
      </w:tr>
    </w:tbl>
    <w:p w14:paraId="3ABBA597" w14:textId="5FCF8048" w:rsidR="002F6C1C" w:rsidRDefault="002F6C1C" w:rsidP="00BC31AC">
      <w:pPr>
        <w:tabs>
          <w:tab w:val="left" w:pos="2268"/>
        </w:tabs>
        <w:spacing w:line="36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0"/>
        <w:gridCol w:w="2078"/>
        <w:gridCol w:w="3686"/>
      </w:tblGrid>
      <w:tr w:rsidR="00017108" w14:paraId="3F6C378A" w14:textId="77777777" w:rsidTr="00B46140">
        <w:tc>
          <w:tcPr>
            <w:tcW w:w="3020" w:type="dxa"/>
          </w:tcPr>
          <w:p w14:paraId="3473CA20" w14:textId="77777777" w:rsidR="00017108" w:rsidRDefault="00017108" w:rsidP="002F6C1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078" w:type="dxa"/>
          </w:tcPr>
          <w:p w14:paraId="591DFE66" w14:textId="0E1CDE9A" w:rsidR="00017108" w:rsidRDefault="00017108" w:rsidP="002F6C1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686" w:type="dxa"/>
          </w:tcPr>
          <w:p w14:paraId="6EB5618C" w14:textId="26E905E4" w:rsidR="00017108" w:rsidRDefault="00017108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jarmasin, ${tanggalUnduh}</w:t>
            </w:r>
          </w:p>
        </w:tc>
      </w:tr>
      <w:tr w:rsidR="00017108" w14:paraId="4DD6A02D" w14:textId="77777777" w:rsidTr="00B46140">
        <w:tc>
          <w:tcPr>
            <w:tcW w:w="3020" w:type="dxa"/>
          </w:tcPr>
          <w:p w14:paraId="359B7064" w14:textId="77777777" w:rsidR="00017108" w:rsidRDefault="00017108" w:rsidP="002F6C1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078" w:type="dxa"/>
          </w:tcPr>
          <w:p w14:paraId="27337C34" w14:textId="356292A9" w:rsidR="00017108" w:rsidRDefault="00017108" w:rsidP="002F6C1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686" w:type="dxa"/>
          </w:tcPr>
          <w:p w14:paraId="35F54AAE" w14:textId="77777777" w:rsidR="00017108" w:rsidRDefault="00B54E4B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hasiswa yang mengajukan</w:t>
            </w:r>
          </w:p>
          <w:p w14:paraId="3F9D5148" w14:textId="77777777" w:rsidR="00354672" w:rsidRDefault="00354672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14:paraId="7D30A27D" w14:textId="4CAF03E3" w:rsidR="00B54E4B" w:rsidRDefault="00B54E4B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{namaMahasiswa}</w:t>
            </w:r>
          </w:p>
        </w:tc>
      </w:tr>
      <w:tr w:rsidR="00017108" w14:paraId="636D3DE6" w14:textId="77777777" w:rsidTr="00B46140">
        <w:tc>
          <w:tcPr>
            <w:tcW w:w="3020" w:type="dxa"/>
          </w:tcPr>
          <w:p w14:paraId="3DCBC779" w14:textId="77777777" w:rsidR="00017108" w:rsidRDefault="00017108" w:rsidP="002F6C1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2078" w:type="dxa"/>
          </w:tcPr>
          <w:p w14:paraId="4DB040BA" w14:textId="14E15BD0" w:rsidR="00017108" w:rsidRDefault="00017108" w:rsidP="002F6C1C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686" w:type="dxa"/>
          </w:tcPr>
          <w:p w14:paraId="7DAFFC41" w14:textId="15E8982E" w:rsidR="00017108" w:rsidRDefault="00B54E4B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{nim}</w:t>
            </w:r>
          </w:p>
        </w:tc>
      </w:tr>
    </w:tbl>
    <w:p w14:paraId="4BCC6F84" w14:textId="6DD9EAB1" w:rsidR="008C7520" w:rsidRDefault="008C7520" w:rsidP="002F6C1C">
      <w:pPr>
        <w:spacing w:line="36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559"/>
        <w:gridCol w:w="3686"/>
      </w:tblGrid>
      <w:tr w:rsidR="00B54E4B" w14:paraId="4B50EBD1" w14:textId="77777777" w:rsidTr="00B46140">
        <w:tc>
          <w:tcPr>
            <w:tcW w:w="8784" w:type="dxa"/>
            <w:gridSpan w:val="3"/>
          </w:tcPr>
          <w:p w14:paraId="593E6FB9" w14:textId="274F8CD0" w:rsidR="00B54E4B" w:rsidRDefault="00B54E4B" w:rsidP="0007394D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getahui</w:t>
            </w:r>
          </w:p>
        </w:tc>
      </w:tr>
      <w:tr w:rsidR="00B54E4B" w14:paraId="61B5ABB7" w14:textId="77777777" w:rsidTr="00B46140">
        <w:tc>
          <w:tcPr>
            <w:tcW w:w="3539" w:type="dxa"/>
          </w:tcPr>
          <w:p w14:paraId="32DB58F7" w14:textId="77777777" w:rsidR="00B54E4B" w:rsidRDefault="00B54E4B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mbimbing I</w:t>
            </w:r>
          </w:p>
          <w:p w14:paraId="65306265" w14:textId="05C26005" w:rsidR="00B54E4B" w:rsidRDefault="00B54E4B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14:paraId="7A738212" w14:textId="18758BBF" w:rsidR="00B54E4B" w:rsidRDefault="00B54E4B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{pembimbing1}</w:t>
            </w:r>
          </w:p>
        </w:tc>
        <w:tc>
          <w:tcPr>
            <w:tcW w:w="1559" w:type="dxa"/>
          </w:tcPr>
          <w:p w14:paraId="3C51E1E1" w14:textId="0A5397CE" w:rsidR="00B54E4B" w:rsidRDefault="00B54E4B" w:rsidP="0007394D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686" w:type="dxa"/>
          </w:tcPr>
          <w:p w14:paraId="2C533999" w14:textId="49BB3935" w:rsidR="00B54E4B" w:rsidRDefault="00B54E4B" w:rsidP="0007394D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mbimbing II</w:t>
            </w:r>
          </w:p>
          <w:p w14:paraId="78057E12" w14:textId="77777777" w:rsidR="00354672" w:rsidRDefault="00354672" w:rsidP="0007394D">
            <w:pPr>
              <w:spacing w:line="360" w:lineRule="auto"/>
              <w:jc w:val="center"/>
              <w:rPr>
                <w:sz w:val="24"/>
                <w:szCs w:val="24"/>
              </w:rPr>
            </w:pPr>
          </w:p>
          <w:p w14:paraId="0BA8B1B2" w14:textId="4C997E79" w:rsidR="00B54E4B" w:rsidRDefault="00B54E4B" w:rsidP="0007394D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{pembimbing2}</w:t>
            </w:r>
          </w:p>
        </w:tc>
      </w:tr>
      <w:tr w:rsidR="00B54E4B" w14:paraId="16E02915" w14:textId="77777777" w:rsidTr="00B46140">
        <w:tc>
          <w:tcPr>
            <w:tcW w:w="3539" w:type="dxa"/>
          </w:tcPr>
          <w:p w14:paraId="11897236" w14:textId="6ED0F16E" w:rsidR="00B54E4B" w:rsidRDefault="00B54E4B" w:rsidP="00B54E4B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{nik1}</w:t>
            </w:r>
          </w:p>
        </w:tc>
        <w:tc>
          <w:tcPr>
            <w:tcW w:w="1559" w:type="dxa"/>
          </w:tcPr>
          <w:p w14:paraId="60EF3637" w14:textId="0AF210BC" w:rsidR="00B54E4B" w:rsidRDefault="00B54E4B" w:rsidP="0007394D">
            <w:pPr>
              <w:spacing w:line="360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3686" w:type="dxa"/>
          </w:tcPr>
          <w:p w14:paraId="53FFC973" w14:textId="0C0C2EC2" w:rsidR="00B54E4B" w:rsidRDefault="00B54E4B" w:rsidP="0007394D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{nik2}</w:t>
            </w:r>
          </w:p>
        </w:tc>
      </w:tr>
    </w:tbl>
    <w:p w14:paraId="7BCF0E49" w14:textId="77777777" w:rsidR="00354672" w:rsidRPr="008B0120" w:rsidRDefault="00354672" w:rsidP="002F6C1C">
      <w:pPr>
        <w:spacing w:line="360" w:lineRule="auto"/>
        <w:jc w:val="both"/>
        <w:rPr>
          <w:sz w:val="24"/>
          <w:szCs w:val="24"/>
        </w:rPr>
      </w:pPr>
    </w:p>
    <w:p w14:paraId="18C7073A" w14:textId="77777777" w:rsidR="002F6C1C" w:rsidRPr="008B0120" w:rsidRDefault="002F6C1C" w:rsidP="002F6C1C">
      <w:pPr>
        <w:spacing w:line="360" w:lineRule="auto"/>
        <w:jc w:val="both"/>
        <w:rPr>
          <w:sz w:val="24"/>
          <w:szCs w:val="24"/>
        </w:rPr>
      </w:pPr>
      <w:r w:rsidRPr="008B0120">
        <w:rPr>
          <w:sz w:val="24"/>
          <w:szCs w:val="24"/>
        </w:rPr>
        <w:t>TEMBUSAN:</w:t>
      </w:r>
    </w:p>
    <w:p w14:paraId="266CE98E" w14:textId="77777777" w:rsidR="002F6C1C" w:rsidRPr="008B0120" w:rsidRDefault="002F6C1C" w:rsidP="002F6C1C">
      <w:pPr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B0120">
        <w:rPr>
          <w:sz w:val="24"/>
          <w:szCs w:val="24"/>
        </w:rPr>
        <w:t>Bagian Akademik</w:t>
      </w:r>
      <w:r w:rsidRPr="008B0120">
        <w:rPr>
          <w:sz w:val="24"/>
          <w:szCs w:val="24"/>
        </w:rPr>
        <w:tab/>
      </w:r>
      <w:r w:rsidRPr="008B0120">
        <w:rPr>
          <w:sz w:val="24"/>
          <w:szCs w:val="24"/>
        </w:rPr>
        <w:tab/>
      </w:r>
      <w:r w:rsidRPr="008B0120">
        <w:rPr>
          <w:sz w:val="24"/>
          <w:szCs w:val="24"/>
        </w:rPr>
        <w:tab/>
        <w:t>(1 lembar)</w:t>
      </w:r>
    </w:p>
    <w:p w14:paraId="3B48A9E1" w14:textId="77777777" w:rsidR="002F6C1C" w:rsidRPr="008B0120" w:rsidRDefault="002F6C1C" w:rsidP="002F6C1C">
      <w:pPr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B0120">
        <w:rPr>
          <w:sz w:val="24"/>
          <w:szCs w:val="24"/>
        </w:rPr>
        <w:t>Pembimbing I dan II</w:t>
      </w:r>
      <w:r w:rsidRPr="008B0120">
        <w:rPr>
          <w:sz w:val="24"/>
          <w:szCs w:val="24"/>
        </w:rPr>
        <w:tab/>
      </w:r>
      <w:r w:rsidRPr="008B0120">
        <w:rPr>
          <w:sz w:val="24"/>
          <w:szCs w:val="24"/>
        </w:rPr>
        <w:tab/>
      </w:r>
      <w:r w:rsidRPr="008B0120">
        <w:rPr>
          <w:sz w:val="24"/>
          <w:szCs w:val="24"/>
        </w:rPr>
        <w:tab/>
        <w:t>(1 lembar)</w:t>
      </w:r>
    </w:p>
    <w:p w14:paraId="6DA9E68A" w14:textId="2E01C9A8" w:rsidR="002F6C1C" w:rsidRDefault="002F6C1C" w:rsidP="002F6C1C">
      <w:pPr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B0120">
        <w:rPr>
          <w:sz w:val="24"/>
          <w:szCs w:val="24"/>
        </w:rPr>
        <w:t>Mahasiswa yang bersangkutan</w:t>
      </w:r>
      <w:r w:rsidRPr="008B0120">
        <w:rPr>
          <w:sz w:val="24"/>
          <w:szCs w:val="24"/>
        </w:rPr>
        <w:tab/>
        <w:t>(1 lembar)</w:t>
      </w:r>
    </w:p>
    <w:p w14:paraId="15A20B80" w14:textId="615172C2" w:rsidR="004B0CB5" w:rsidRPr="008B0120" w:rsidRDefault="004B0CB5" w:rsidP="002F6C1C">
      <w:pPr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LPP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(Upload)</w:t>
      </w:r>
    </w:p>
    <w:p w14:paraId="0ADE8602" w14:textId="77777777" w:rsidR="002F6C1C" w:rsidRDefault="002F6C1C" w:rsidP="002F6C1C">
      <w:pPr>
        <w:spacing w:line="360" w:lineRule="auto"/>
        <w:rPr>
          <w:sz w:val="24"/>
          <w:szCs w:val="24"/>
        </w:rPr>
      </w:pPr>
    </w:p>
    <w:sectPr w:rsidR="002F6C1C" w:rsidSect="004B0C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701" w:right="1134" w:bottom="1134" w:left="1701" w:header="0" w:footer="85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43ACC" w14:textId="77777777" w:rsidR="0082536F" w:rsidRDefault="0082536F" w:rsidP="002F6C1C">
      <w:r>
        <w:separator/>
      </w:r>
    </w:p>
  </w:endnote>
  <w:endnote w:type="continuationSeparator" w:id="0">
    <w:p w14:paraId="177E2AA4" w14:textId="77777777" w:rsidR="0082536F" w:rsidRDefault="0082536F" w:rsidP="002F6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8A023" w14:textId="77777777" w:rsidR="00017108" w:rsidRDefault="000171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E48EC" w14:textId="77777777" w:rsidR="00530228" w:rsidRPr="000D0500" w:rsidRDefault="0082536F" w:rsidP="002F6C1C">
    <w:pPr>
      <w:pStyle w:val="Footer"/>
      <w:rPr>
        <w:rFonts w:ascii="Times New Roman" w:hAnsi="Times New Roman"/>
      </w:rPr>
    </w:pPr>
  </w:p>
  <w:p w14:paraId="3C7079E0" w14:textId="77777777" w:rsidR="00530228" w:rsidRDefault="0082536F">
    <w:pPr>
      <w:spacing w:line="0" w:lineRule="atLeast"/>
      <w:rPr>
        <w:sz w:val="0"/>
        <w:szCs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F2A14" w14:textId="77777777" w:rsidR="00017108" w:rsidRDefault="000171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0DF2DE" w14:textId="77777777" w:rsidR="0082536F" w:rsidRDefault="0082536F" w:rsidP="002F6C1C">
      <w:r>
        <w:separator/>
      </w:r>
    </w:p>
  </w:footnote>
  <w:footnote w:type="continuationSeparator" w:id="0">
    <w:p w14:paraId="6939FFE3" w14:textId="77777777" w:rsidR="0082536F" w:rsidRDefault="0082536F" w:rsidP="002F6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7D6E07" w14:textId="3CE71431" w:rsidR="00017108" w:rsidRDefault="0082536F">
    <w:pPr>
      <w:pStyle w:val="Header"/>
    </w:pPr>
    <w:r>
      <w:rPr>
        <w:noProof/>
      </w:rPr>
      <w:pict w14:anchorId="07FE64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1557594" o:spid="_x0000_s2050" type="#_x0000_t75" style="position:absolute;margin-left:0;margin-top:0;width:321.55pt;height:322.35pt;z-index:-251656192;mso-position-horizontal:center;mso-position-horizontal-relative:margin;mso-position-vertical:center;mso-position-vertical-relative:margin" o:allowincell="f">
          <v:imagedata r:id="rId1" o:title="lppmminimali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A17B37" w14:textId="456A437A" w:rsidR="00FC5D69" w:rsidRDefault="0082536F">
    <w:pPr>
      <w:pStyle w:val="Header"/>
    </w:pPr>
    <w:r>
      <w:rPr>
        <w:noProof/>
      </w:rPr>
      <w:pict w14:anchorId="18AB83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1557595" o:spid="_x0000_s2051" type="#_x0000_t75" style="position:absolute;margin-left:0;margin-top:0;width:321.55pt;height:322.35pt;z-index:-251655168;mso-position-horizontal:center;mso-position-horizontal-relative:margin;mso-position-vertical:center;mso-position-vertical-relative:margin" o:allowincell="f">
          <v:imagedata r:id="rId1" o:title="lppmminimalis" gain="19661f" blacklevel="22938f"/>
          <w10:wrap anchorx="margin" anchory="margin"/>
        </v:shape>
      </w:pict>
    </w:r>
    <w:r w:rsidR="00FC5D69">
      <w:rPr>
        <w:noProof/>
      </w:rPr>
      <w:drawing>
        <wp:anchor distT="0" distB="0" distL="114300" distR="114300" simplePos="0" relativeHeight="251658240" behindDoc="1" locked="0" layoutInCell="1" allowOverlap="1" wp14:anchorId="50093546" wp14:editId="79EF7242">
          <wp:simplePos x="0" y="0"/>
          <wp:positionH relativeFrom="page">
            <wp:align>center</wp:align>
          </wp:positionH>
          <wp:positionV relativeFrom="paragraph">
            <wp:posOffset>0</wp:posOffset>
          </wp:positionV>
          <wp:extent cx="7181850" cy="1432560"/>
          <wp:effectExtent l="0" t="0" r="0" b="0"/>
          <wp:wrapTight wrapText="bothSides">
            <wp:wrapPolygon edited="0">
              <wp:start x="0" y="0"/>
              <wp:lineTo x="0" y="21255"/>
              <wp:lineTo x="21543" y="21255"/>
              <wp:lineTo x="21543" y="0"/>
              <wp:lineTo x="0" y="0"/>
            </wp:wrapPolygon>
          </wp:wrapTight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81850" cy="14325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77047" w14:textId="3E1E657E" w:rsidR="00017108" w:rsidRDefault="0082536F">
    <w:pPr>
      <w:pStyle w:val="Header"/>
    </w:pPr>
    <w:r>
      <w:rPr>
        <w:noProof/>
      </w:rPr>
      <w:pict w14:anchorId="2F286CE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1557593" o:spid="_x0000_s2049" type="#_x0000_t75" style="position:absolute;margin-left:0;margin-top:0;width:321.55pt;height:322.35pt;z-index:-251657216;mso-position-horizontal:center;mso-position-horizontal-relative:margin;mso-position-vertical:center;mso-position-vertical-relative:margin" o:allowincell="f">
          <v:imagedata r:id="rId1" o:title="lppmminimali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122E81"/>
    <w:multiLevelType w:val="hybridMultilevel"/>
    <w:tmpl w:val="9118EC6A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621644AA"/>
    <w:multiLevelType w:val="hybridMultilevel"/>
    <w:tmpl w:val="BD0ACC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1" w:cryptProviderType="rsaAES" w:cryptAlgorithmClass="hash" w:cryptAlgorithmType="typeAny" w:cryptAlgorithmSid="14" w:cryptSpinCount="100000" w:hash="5KXE7sHcYoImfiFNFN4sdZw1Z7sft3Iblv1Dtw5mIPJTkh7txCKA4+ckyzc2BZAuceUPf1SKcpUHmgQMxuejDg==" w:salt="fjyrfsq57B2UsDRcyLOXPA==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NLM0MDY3tzQ3MjNX0lEKTi0uzszPAykwrAUAn89RJywAAAA="/>
  </w:docVars>
  <w:rsids>
    <w:rsidRoot w:val="002F6C1C"/>
    <w:rsid w:val="00017108"/>
    <w:rsid w:val="0003612B"/>
    <w:rsid w:val="000810A7"/>
    <w:rsid w:val="00097689"/>
    <w:rsid w:val="000F4C33"/>
    <w:rsid w:val="002F6C1C"/>
    <w:rsid w:val="00354672"/>
    <w:rsid w:val="00377205"/>
    <w:rsid w:val="00395594"/>
    <w:rsid w:val="003A53A3"/>
    <w:rsid w:val="004B0CB5"/>
    <w:rsid w:val="005150C4"/>
    <w:rsid w:val="0065385B"/>
    <w:rsid w:val="00764955"/>
    <w:rsid w:val="007A0F35"/>
    <w:rsid w:val="007C5600"/>
    <w:rsid w:val="0082536F"/>
    <w:rsid w:val="008C7520"/>
    <w:rsid w:val="00972A56"/>
    <w:rsid w:val="00A24E2E"/>
    <w:rsid w:val="00A95335"/>
    <w:rsid w:val="00AE4A83"/>
    <w:rsid w:val="00AF4FBB"/>
    <w:rsid w:val="00B46140"/>
    <w:rsid w:val="00B54E4B"/>
    <w:rsid w:val="00B70C23"/>
    <w:rsid w:val="00BC31AC"/>
    <w:rsid w:val="00C053A0"/>
    <w:rsid w:val="00C51B20"/>
    <w:rsid w:val="00CE1467"/>
    <w:rsid w:val="00E770A1"/>
    <w:rsid w:val="00FC5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48EDC53A"/>
  <w15:docId w15:val="{80C896A5-A2AC-48E7-A429-655528EC1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E4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F6C1C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F6C1C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F6C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6C1C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0171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1-131</dc:creator>
  <cp:lastModifiedBy>lppmunism</cp:lastModifiedBy>
  <cp:revision>20</cp:revision>
  <dcterms:created xsi:type="dcterms:W3CDTF">2021-10-25T13:51:00Z</dcterms:created>
  <dcterms:modified xsi:type="dcterms:W3CDTF">2021-10-26T07:42:00Z</dcterms:modified>
</cp:coreProperties>
</file>